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CFBE4" w14:textId="005DE121" w:rsidR="00D71E3D" w:rsidRPr="00860EB9" w:rsidRDefault="00D71E3D" w:rsidP="00D71E3D">
      <w:pPr>
        <w:jc w:val="center"/>
        <w:rPr>
          <w:rFonts w:cstheme="minorHAnsi"/>
          <w:b/>
          <w:bCs/>
          <w:sz w:val="24"/>
          <w:szCs w:val="24"/>
        </w:rPr>
      </w:pPr>
      <w:r w:rsidRPr="00860EB9">
        <w:rPr>
          <w:rFonts w:cstheme="minorHAnsi"/>
          <w:b/>
          <w:bCs/>
          <w:sz w:val="24"/>
          <w:szCs w:val="24"/>
        </w:rPr>
        <w:t>Leadership Buy-in</w:t>
      </w:r>
    </w:p>
    <w:p w14:paraId="18C353A6" w14:textId="302C2C51" w:rsidR="00000000" w:rsidRPr="00860EB9" w:rsidRDefault="00D71E3D" w:rsidP="00D71E3D">
      <w:pPr>
        <w:jc w:val="center"/>
        <w:rPr>
          <w:rFonts w:cstheme="minorHAnsi"/>
          <w:b/>
          <w:bCs/>
          <w:sz w:val="24"/>
          <w:szCs w:val="24"/>
        </w:rPr>
      </w:pPr>
      <w:r w:rsidRPr="00860EB9">
        <w:rPr>
          <w:rFonts w:cstheme="minorHAnsi"/>
          <w:b/>
          <w:bCs/>
          <w:sz w:val="24"/>
          <w:szCs w:val="24"/>
        </w:rPr>
        <w:t>Letter of Support Template</w:t>
      </w:r>
    </w:p>
    <w:p w14:paraId="5B86E60D" w14:textId="61345863" w:rsidR="00D71E3D" w:rsidRPr="00860EB9" w:rsidRDefault="00D71E3D" w:rsidP="00D71E3D">
      <w:pPr>
        <w:jc w:val="center"/>
        <w:rPr>
          <w:rFonts w:cstheme="minorHAnsi"/>
          <w:sz w:val="24"/>
          <w:szCs w:val="24"/>
        </w:rPr>
      </w:pPr>
    </w:p>
    <w:p w14:paraId="302FBBBC" w14:textId="13C5CEC7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Date</w:t>
      </w:r>
    </w:p>
    <w:p w14:paraId="269A5D7E" w14:textId="467261C3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Recipient’s Name</w:t>
      </w:r>
    </w:p>
    <w:p w14:paraId="2DAAE171" w14:textId="2D1D5AD8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Recipient’s Position</w:t>
      </w:r>
    </w:p>
    <w:p w14:paraId="5A32E49D" w14:textId="6D793433" w:rsidR="00D71E3D" w:rsidRPr="00860EB9" w:rsidRDefault="00D71E3D" w:rsidP="00D71E3D">
      <w:pPr>
        <w:rPr>
          <w:rFonts w:cstheme="minorHAnsi"/>
          <w:sz w:val="24"/>
          <w:szCs w:val="24"/>
        </w:rPr>
      </w:pPr>
    </w:p>
    <w:p w14:paraId="21CE5206" w14:textId="70B9DE22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Dear Recipient:</w:t>
      </w:r>
    </w:p>
    <w:p w14:paraId="2BBC6420" w14:textId="258BBF74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RE: Name of Proposal – Letter of support</w:t>
      </w:r>
    </w:p>
    <w:p w14:paraId="7D3C9DC7" w14:textId="197DD6ED" w:rsidR="00D71E3D" w:rsidRPr="00860EB9" w:rsidRDefault="00D71E3D" w:rsidP="00D71E3D">
      <w:pPr>
        <w:rPr>
          <w:rFonts w:cstheme="minorHAnsi"/>
          <w:sz w:val="24"/>
          <w:szCs w:val="24"/>
        </w:rPr>
      </w:pPr>
    </w:p>
    <w:p w14:paraId="0BAB10DA" w14:textId="7CED97DB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On behalf of [name of </w:t>
      </w:r>
      <w:r w:rsidR="00D77D7F">
        <w:rPr>
          <w:rFonts w:cstheme="minorHAnsi"/>
          <w:sz w:val="24"/>
          <w:szCs w:val="24"/>
        </w:rPr>
        <w:t xml:space="preserve">the </w:t>
      </w:r>
      <w:r w:rsidRPr="00860EB9">
        <w:rPr>
          <w:rFonts w:cstheme="minorHAnsi"/>
          <w:sz w:val="24"/>
          <w:szCs w:val="24"/>
        </w:rPr>
        <w:t xml:space="preserve">organization offering support], please accept this letter of support to [name of Project Lead] in their application for [name of </w:t>
      </w:r>
      <w:r w:rsidR="00D77D7F">
        <w:rPr>
          <w:rFonts w:cstheme="minorHAnsi"/>
          <w:sz w:val="24"/>
          <w:szCs w:val="24"/>
        </w:rPr>
        <w:t xml:space="preserve">the </w:t>
      </w:r>
      <w:r w:rsidRPr="00860EB9">
        <w:rPr>
          <w:rFonts w:cstheme="minorHAnsi"/>
          <w:sz w:val="24"/>
          <w:szCs w:val="24"/>
        </w:rPr>
        <w:t>proposal].</w:t>
      </w:r>
    </w:p>
    <w:p w14:paraId="6FA84375" w14:textId="77777777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Paragraph description of why the relevant unit leader is choosing to offer support. </w:t>
      </w:r>
    </w:p>
    <w:p w14:paraId="468B9468" w14:textId="53D5CD8C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It may address how to proposal meets</w:t>
      </w:r>
      <w:r w:rsidR="00B543DC" w:rsidRPr="00860EB9">
        <w:rPr>
          <w:rFonts w:cstheme="minorHAnsi"/>
          <w:sz w:val="24"/>
          <w:szCs w:val="24"/>
        </w:rPr>
        <w:t>/</w:t>
      </w:r>
      <w:r w:rsidRPr="00860EB9">
        <w:rPr>
          <w:rFonts w:cstheme="minorHAnsi"/>
          <w:sz w:val="24"/>
          <w:szCs w:val="24"/>
        </w:rPr>
        <w:t>satisf</w:t>
      </w:r>
      <w:r w:rsidR="00B543DC" w:rsidRPr="00860EB9">
        <w:rPr>
          <w:rFonts w:cstheme="minorHAnsi"/>
          <w:sz w:val="24"/>
          <w:szCs w:val="24"/>
        </w:rPr>
        <w:t>ies</w:t>
      </w:r>
      <w:r w:rsidRPr="00860EB9">
        <w:rPr>
          <w:rFonts w:cstheme="minorHAnsi"/>
          <w:sz w:val="24"/>
          <w:szCs w:val="24"/>
        </w:rPr>
        <w:t xml:space="preserve"> the evaluation criteria:</w:t>
      </w:r>
    </w:p>
    <w:p w14:paraId="69EEF243" w14:textId="23A5F84E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Evidence that the request addresses the goals of the Fund and directly supports the University’s strategic plan, institutional goals, and priorities </w:t>
      </w:r>
    </w:p>
    <w:p w14:paraId="0ED0F3CC" w14:textId="1AF6FC12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Evidence that the request promotes the University’s aspirations for institutional excellence, distinctiveness, and inclusivity </w:t>
      </w:r>
    </w:p>
    <w:p w14:paraId="01258B77" w14:textId="61C4FB56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Evidence that the request promotes excellence in the host department and/or college/division and/or support unit </w:t>
      </w:r>
    </w:p>
    <w:p w14:paraId="18640A1B" w14:textId="7107BBC7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Likelihood of high impact or return on investment to the university, relative to other submissions</w:t>
      </w:r>
    </w:p>
    <w:p w14:paraId="50E4784A" w14:textId="1EB8015B" w:rsidR="00860EB9" w:rsidRPr="00860EB9" w:rsidRDefault="00860EB9" w:rsidP="00860EB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Feasibility of the business plan (practical timeline and budget) and funding sustainability plan </w:t>
      </w:r>
    </w:p>
    <w:p w14:paraId="14614CC9" w14:textId="77777777" w:rsidR="00860EB9" w:rsidRPr="00860EB9" w:rsidRDefault="00860EB9" w:rsidP="00D71E3D">
      <w:pPr>
        <w:rPr>
          <w:rFonts w:cstheme="minorHAnsi"/>
          <w:sz w:val="24"/>
          <w:szCs w:val="24"/>
        </w:rPr>
      </w:pPr>
    </w:p>
    <w:p w14:paraId="065BEC88" w14:textId="1418BEED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Sincerely,</w:t>
      </w:r>
    </w:p>
    <w:p w14:paraId="064A36E7" w14:textId="41E7B348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 xml:space="preserve">Name of </w:t>
      </w:r>
      <w:r w:rsidR="00D77D7F">
        <w:rPr>
          <w:rFonts w:cstheme="minorHAnsi"/>
          <w:sz w:val="24"/>
          <w:szCs w:val="24"/>
        </w:rPr>
        <w:t xml:space="preserve">the </w:t>
      </w:r>
      <w:r w:rsidRPr="00860EB9">
        <w:rPr>
          <w:rFonts w:cstheme="minorHAnsi"/>
          <w:sz w:val="24"/>
          <w:szCs w:val="24"/>
        </w:rPr>
        <w:t>relevant unit leader</w:t>
      </w:r>
    </w:p>
    <w:p w14:paraId="34CB787A" w14:textId="3B88E38D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Position</w:t>
      </w:r>
    </w:p>
    <w:p w14:paraId="0D8E5B36" w14:textId="695805A3" w:rsidR="00D71E3D" w:rsidRPr="00860EB9" w:rsidRDefault="00D71E3D" w:rsidP="00D71E3D">
      <w:pPr>
        <w:rPr>
          <w:rFonts w:cstheme="minorHAnsi"/>
          <w:sz w:val="24"/>
          <w:szCs w:val="24"/>
        </w:rPr>
      </w:pPr>
      <w:r w:rsidRPr="00860EB9">
        <w:rPr>
          <w:rFonts w:cstheme="minorHAnsi"/>
          <w:sz w:val="24"/>
          <w:szCs w:val="24"/>
        </w:rPr>
        <w:t>Name of unit</w:t>
      </w:r>
    </w:p>
    <w:sectPr w:rsidR="00D71E3D" w:rsidRPr="00860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54F1E"/>
    <w:multiLevelType w:val="hybridMultilevel"/>
    <w:tmpl w:val="E8521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221FA8"/>
    <w:multiLevelType w:val="hybridMultilevel"/>
    <w:tmpl w:val="791C8B40"/>
    <w:lvl w:ilvl="0" w:tplc="594085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04E57"/>
    <w:multiLevelType w:val="hybridMultilevel"/>
    <w:tmpl w:val="2F508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3E068D"/>
    <w:multiLevelType w:val="hybridMultilevel"/>
    <w:tmpl w:val="F22E7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B1375D"/>
    <w:multiLevelType w:val="hybridMultilevel"/>
    <w:tmpl w:val="48D0C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760027">
    <w:abstractNumId w:val="4"/>
  </w:num>
  <w:num w:numId="2" w16cid:durableId="553467090">
    <w:abstractNumId w:val="1"/>
  </w:num>
  <w:num w:numId="3" w16cid:durableId="1749419541">
    <w:abstractNumId w:val="0"/>
  </w:num>
  <w:num w:numId="4" w16cid:durableId="1424454895">
    <w:abstractNumId w:val="2"/>
  </w:num>
  <w:num w:numId="5" w16cid:durableId="19520104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zY3N7KwsDQ2MzFX0lEKTi0uzszPAykwrgUAZKZSKCwAAAA="/>
  </w:docVars>
  <w:rsids>
    <w:rsidRoot w:val="00D71E3D"/>
    <w:rsid w:val="000277FA"/>
    <w:rsid w:val="004C0B0D"/>
    <w:rsid w:val="0058723F"/>
    <w:rsid w:val="00745984"/>
    <w:rsid w:val="00860EB9"/>
    <w:rsid w:val="008E4D5E"/>
    <w:rsid w:val="009D7875"/>
    <w:rsid w:val="00B543DC"/>
    <w:rsid w:val="00D71E3D"/>
    <w:rsid w:val="00D77D7F"/>
    <w:rsid w:val="00DA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40964"/>
  <w15:chartTrackingRefBased/>
  <w15:docId w15:val="{862BB611-896E-448B-92A2-41A400B2C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1E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0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es, Nina A - (ninaari)</dc:creator>
  <cp:keywords/>
  <dc:description/>
  <cp:lastModifiedBy>Staten, Michael E - (statenm)</cp:lastModifiedBy>
  <cp:revision>2</cp:revision>
  <dcterms:created xsi:type="dcterms:W3CDTF">2023-08-28T15:09:00Z</dcterms:created>
  <dcterms:modified xsi:type="dcterms:W3CDTF">2023-08-28T15:09:00Z</dcterms:modified>
</cp:coreProperties>
</file>